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015827" w14:textId="77777777" w:rsidR="0085567F" w:rsidRDefault="0085567F" w:rsidP="0085567F">
      <w:r w:rsidRPr="0085567F">
        <w:rPr>
          <w:b/>
        </w:rPr>
        <w:t>01.</w:t>
      </w:r>
      <w:r>
        <w:t xml:space="preserve"> </w:t>
      </w:r>
      <w:proofErr w:type="spellStart"/>
      <w:r w:rsidRPr="0085567F">
        <w:rPr>
          <w:b/>
        </w:rPr>
        <w:t>Globalmantics</w:t>
      </w:r>
      <w:proofErr w:type="spellEnd"/>
      <w:r w:rsidRPr="0085567F">
        <w:rPr>
          <w:b/>
        </w:rPr>
        <w:t xml:space="preserve"> - Integration Testing of Entity Framework Applications</w:t>
      </w:r>
      <w:r>
        <w:rPr>
          <w:b/>
        </w:rPr>
        <w:t xml:space="preserve"> </w:t>
      </w:r>
      <w:r w:rsidRPr="0085567F">
        <w:rPr>
          <w:b/>
        </w:rPr>
        <w:t>(Not done yet)</w:t>
      </w:r>
    </w:p>
    <w:p w14:paraId="639FA0F0" w14:textId="77777777" w:rsidR="0085567F" w:rsidRDefault="0085567F" w:rsidP="0085567F">
      <w:r>
        <w:t xml:space="preserve"> Link - </w:t>
      </w:r>
      <w:hyperlink r:id="rId4" w:history="1">
        <w:r w:rsidRPr="00967D2F">
          <w:rPr>
            <w:rStyle w:val="Hyperlink"/>
          </w:rPr>
          <w:t>https://app.pluralsight.com/library/courses/entity-framework-applications-integration-testing/table-of-contents</w:t>
        </w:r>
      </w:hyperlink>
    </w:p>
    <w:p w14:paraId="7DEE100B" w14:textId="77777777" w:rsidR="0085567F" w:rsidRPr="0085567F" w:rsidRDefault="0085567F" w:rsidP="0085567F">
      <w:pPr>
        <w:rPr>
          <w:b/>
        </w:rPr>
      </w:pPr>
      <w:r w:rsidRPr="0085567F">
        <w:rPr>
          <w:b/>
        </w:rPr>
        <w:t>02.</w:t>
      </w:r>
      <w:r>
        <w:t xml:space="preserve"> </w:t>
      </w:r>
      <w:r w:rsidRPr="0085567F">
        <w:rPr>
          <w:b/>
        </w:rPr>
        <w:t>Build Your Own Bootstrap Business Application Template in MVC (Note done yet)</w:t>
      </w:r>
    </w:p>
    <w:p w14:paraId="30EA75AD" w14:textId="77777777" w:rsidR="0085567F" w:rsidRDefault="0085567F" w:rsidP="0085567F">
      <w:r>
        <w:t xml:space="preserve">Link - </w:t>
      </w:r>
      <w:hyperlink r:id="rId5" w:history="1">
        <w:r w:rsidRPr="00967D2F">
          <w:rPr>
            <w:rStyle w:val="Hyperlink"/>
          </w:rPr>
          <w:t>https://app.pluralsight.com/library/courses/bootstrap-business-application-template-mvc/table-of-contents</w:t>
        </w:r>
      </w:hyperlink>
    </w:p>
    <w:p w14:paraId="2DB1351B" w14:textId="77777777" w:rsidR="0085567F" w:rsidRPr="0085567F" w:rsidRDefault="0085567F" w:rsidP="0085567F">
      <w:pPr>
        <w:rPr>
          <w:b/>
        </w:rPr>
      </w:pPr>
      <w:r w:rsidRPr="0085567F">
        <w:rPr>
          <w:b/>
        </w:rPr>
        <w:t>03.</w:t>
      </w:r>
      <w:r>
        <w:t xml:space="preserve"> </w:t>
      </w:r>
      <w:r w:rsidRPr="0085567F">
        <w:rPr>
          <w:b/>
        </w:rPr>
        <w:t>OAuth2 and OpenID Connect Strategies for AngularJS and ASP.NET (Not done yet)</w:t>
      </w:r>
    </w:p>
    <w:p w14:paraId="024F1CB0" w14:textId="77777777" w:rsidR="0085567F" w:rsidRDefault="0085567F" w:rsidP="0085567F">
      <w:r>
        <w:t xml:space="preserve">Link - </w:t>
      </w:r>
      <w:hyperlink r:id="rId6" w:history="1">
        <w:r w:rsidRPr="00967D2F">
          <w:rPr>
            <w:rStyle w:val="Hyperlink"/>
          </w:rPr>
          <w:t>https://app.pluralsight.com/library/courses/oauth2-openid-connect-angular-aspdotnet/table-of-contents</w:t>
        </w:r>
      </w:hyperlink>
    </w:p>
    <w:p w14:paraId="300C312E" w14:textId="77777777" w:rsidR="0085567F" w:rsidRDefault="0085567F" w:rsidP="0085567F">
      <w:r w:rsidRPr="0085567F">
        <w:rPr>
          <w:b/>
        </w:rPr>
        <w:t>04. Asp.NET Identity 2 Fundamentals - Aspidentity2 (Not done yet)</w:t>
      </w:r>
    </w:p>
    <w:p w14:paraId="5EC76FC1" w14:textId="77777777" w:rsidR="0085567F" w:rsidRDefault="0085567F" w:rsidP="0085567F">
      <w:r>
        <w:t xml:space="preserve">Link - </w:t>
      </w:r>
      <w:hyperlink r:id="rId7" w:history="1">
        <w:r w:rsidRPr="00967D2F">
          <w:rPr>
            <w:rStyle w:val="Hyperlink"/>
          </w:rPr>
          <w:t>https://app.pluralsight.com/library/courses/asp-dot-net-identity-fundamentals/table-of-contents</w:t>
        </w:r>
      </w:hyperlink>
    </w:p>
    <w:p w14:paraId="241718E1" w14:textId="77777777" w:rsidR="0085567F" w:rsidRPr="0085567F" w:rsidRDefault="0085567F" w:rsidP="0085567F">
      <w:pPr>
        <w:rPr>
          <w:b/>
        </w:rPr>
      </w:pPr>
      <w:r w:rsidRPr="0085567F">
        <w:rPr>
          <w:b/>
        </w:rPr>
        <w:t>05. Confident Coding: A Journey to Automated Testing in ASP.NET MVC - (Not done yet)</w:t>
      </w:r>
    </w:p>
    <w:p w14:paraId="25223A72" w14:textId="77777777" w:rsidR="00AF6014" w:rsidRDefault="0085567F" w:rsidP="0085567F">
      <w:r>
        <w:t xml:space="preserve">Link - </w:t>
      </w:r>
      <w:hyperlink r:id="rId8" w:history="1">
        <w:r w:rsidRPr="00967D2F">
          <w:rPr>
            <w:rStyle w:val="Hyperlink"/>
          </w:rPr>
          <w:t>https://app.pluralsight.com/library/courses/confident-coding-automated-testing-aspdotnet-mvc/table-of-contents</w:t>
        </w:r>
      </w:hyperlink>
    </w:p>
    <w:p w14:paraId="2D28DE90" w14:textId="77777777" w:rsidR="0085567F" w:rsidRPr="0085567F" w:rsidRDefault="0085567F" w:rsidP="0085567F">
      <w:pPr>
        <w:rPr>
          <w:b/>
        </w:rPr>
      </w:pPr>
      <w:r>
        <w:rPr>
          <w:b/>
        </w:rPr>
        <w:t>06</w:t>
      </w:r>
      <w:r w:rsidRPr="0085567F">
        <w:rPr>
          <w:b/>
        </w:rPr>
        <w:t xml:space="preserve">. </w:t>
      </w:r>
      <w:r>
        <w:rPr>
          <w:b/>
        </w:rPr>
        <w:t>Writing Testable Code</w:t>
      </w:r>
      <w:r w:rsidRPr="0085567F">
        <w:rPr>
          <w:b/>
        </w:rPr>
        <w:t xml:space="preserve"> - (Not done yet)</w:t>
      </w:r>
    </w:p>
    <w:p w14:paraId="13EF082A" w14:textId="77777777" w:rsidR="0085567F" w:rsidRDefault="0085567F" w:rsidP="0085567F">
      <w:r>
        <w:t xml:space="preserve">Link - </w:t>
      </w:r>
      <w:hyperlink r:id="rId9" w:history="1">
        <w:r w:rsidRPr="00967D2F">
          <w:rPr>
            <w:rStyle w:val="Hyperlink"/>
          </w:rPr>
          <w:t>https://app.pluralsight.com/library/courses/writing-testable-code/table-of-contents</w:t>
        </w:r>
      </w:hyperlink>
    </w:p>
    <w:p w14:paraId="54190288" w14:textId="77777777" w:rsidR="0085567F" w:rsidRPr="0085567F" w:rsidRDefault="0085567F" w:rsidP="0085567F">
      <w:pPr>
        <w:rPr>
          <w:b/>
        </w:rPr>
      </w:pPr>
      <w:r>
        <w:rPr>
          <w:b/>
        </w:rPr>
        <w:t>06</w:t>
      </w:r>
      <w:r w:rsidRPr="0085567F">
        <w:rPr>
          <w:b/>
        </w:rPr>
        <w:t>. Clean Architecture: Patterns, Practices, and Principles- (Not done yet)</w:t>
      </w:r>
    </w:p>
    <w:p w14:paraId="5E82FBFD" w14:textId="77777777" w:rsidR="0085567F" w:rsidRDefault="0085567F" w:rsidP="0085567F">
      <w:pPr>
        <w:rPr>
          <w:rStyle w:val="Hyperlink"/>
        </w:rPr>
      </w:pPr>
      <w:r>
        <w:t xml:space="preserve">Link - </w:t>
      </w:r>
      <w:hyperlink r:id="rId10" w:history="1">
        <w:r w:rsidRPr="00967D2F">
          <w:rPr>
            <w:rStyle w:val="Hyperlink"/>
          </w:rPr>
          <w:t>https://app.pluralsight.com/library/courses/clean-architecture-patterns-practices-principles/table-of-contents</w:t>
        </w:r>
      </w:hyperlink>
    </w:p>
    <w:p w14:paraId="6209F7EB" w14:textId="77777777" w:rsidR="00BA0ED3" w:rsidRPr="0085567F" w:rsidRDefault="00BA0ED3" w:rsidP="00BA0ED3">
      <w:pPr>
        <w:rPr>
          <w:b/>
        </w:rPr>
      </w:pPr>
      <w:r>
        <w:rPr>
          <w:b/>
        </w:rPr>
        <w:t>07</w:t>
      </w:r>
      <w:r w:rsidRPr="0085567F">
        <w:rPr>
          <w:b/>
        </w:rPr>
        <w:t xml:space="preserve">. </w:t>
      </w:r>
      <w:r w:rsidRPr="00BA0ED3">
        <w:rPr>
          <w:b/>
        </w:rPr>
        <w:t>Build an HTML Helper Library for ASP.NET MVC 5</w:t>
      </w:r>
      <w:r w:rsidRPr="0085567F">
        <w:rPr>
          <w:b/>
        </w:rPr>
        <w:t>- (Not done yet)</w:t>
      </w:r>
    </w:p>
    <w:p w14:paraId="3378D880" w14:textId="77777777" w:rsidR="00BA0ED3" w:rsidRDefault="00BA0ED3" w:rsidP="00BA0ED3">
      <w:pPr>
        <w:rPr>
          <w:rStyle w:val="Hyperlink"/>
        </w:rPr>
      </w:pPr>
      <w:r>
        <w:t xml:space="preserve">Link - </w:t>
      </w:r>
      <w:hyperlink r:id="rId11" w:history="1">
        <w:r w:rsidRPr="005A4CF3">
          <w:rPr>
            <w:rStyle w:val="Hyperlink"/>
          </w:rPr>
          <w:t>https://app.pluralsight.com/library/courses/html-helper-library-aspdotnet-mvc5/table-of-contents</w:t>
        </w:r>
      </w:hyperlink>
    </w:p>
    <w:p w14:paraId="3E167014" w14:textId="77777777" w:rsidR="00770C19" w:rsidRDefault="00770C19" w:rsidP="00770C19">
      <w:pPr>
        <w:rPr>
          <w:rStyle w:val="Hyperlink"/>
        </w:rPr>
      </w:pPr>
      <w:r>
        <w:rPr>
          <w:b/>
        </w:rPr>
        <w:t>08</w:t>
      </w:r>
      <w:r w:rsidRPr="0085567F">
        <w:rPr>
          <w:b/>
        </w:rPr>
        <w:t xml:space="preserve">. </w:t>
      </w:r>
      <w:r w:rsidRPr="00770C19">
        <w:rPr>
          <w:b/>
        </w:rPr>
        <w:t xml:space="preserve">Effective C# Unit Testing for Enterprise </w:t>
      </w:r>
      <w:proofErr w:type="spellStart"/>
      <w:r w:rsidRPr="00770C19">
        <w:rPr>
          <w:b/>
        </w:rPr>
        <w:t>Applications</w:t>
      </w:r>
      <w:r>
        <w:t>Link</w:t>
      </w:r>
      <w:proofErr w:type="spellEnd"/>
      <w:r>
        <w:t xml:space="preserve"> - </w:t>
      </w:r>
      <w:hyperlink r:id="rId12" w:history="1">
        <w:r w:rsidRPr="00D564CB">
          <w:rPr>
            <w:rStyle w:val="Hyperlink"/>
          </w:rPr>
          <w:t>https://app.pluralsight.com/library/courses/csharp-unit-testing-enterprise-applications/table-of-contents</w:t>
        </w:r>
      </w:hyperlink>
    </w:p>
    <w:p w14:paraId="7DD69756" w14:textId="77777777" w:rsidR="00770C19" w:rsidRPr="0085567F" w:rsidRDefault="00770C19" w:rsidP="00770C19">
      <w:pPr>
        <w:rPr>
          <w:b/>
        </w:rPr>
      </w:pPr>
      <w:r>
        <w:rPr>
          <w:b/>
        </w:rPr>
        <w:t>09</w:t>
      </w:r>
      <w:r w:rsidRPr="0085567F">
        <w:rPr>
          <w:b/>
        </w:rPr>
        <w:t xml:space="preserve">. </w:t>
      </w:r>
      <w:r w:rsidRPr="00770C19">
        <w:rPr>
          <w:b/>
        </w:rPr>
        <w:t>Advanced Unit Testing</w:t>
      </w:r>
    </w:p>
    <w:p w14:paraId="2C78C9E9" w14:textId="77777777" w:rsidR="00770C19" w:rsidRDefault="00770C19" w:rsidP="00770C19">
      <w:pPr>
        <w:rPr>
          <w:rStyle w:val="Hyperlink"/>
        </w:rPr>
      </w:pPr>
      <w:r>
        <w:t xml:space="preserve">Link - </w:t>
      </w:r>
      <w:hyperlink r:id="rId13" w:history="1">
        <w:r w:rsidRPr="005A4CF3">
          <w:rPr>
            <w:rStyle w:val="Hyperlink"/>
          </w:rPr>
          <w:t>https://app.pluralsight.com/library/courses/html-helper-library-aspdotnet-mvc5/table-of-contents</w:t>
        </w:r>
      </w:hyperlink>
    </w:p>
    <w:p w14:paraId="30E6B94D" w14:textId="77777777" w:rsidR="00AE4763" w:rsidRPr="0085567F" w:rsidRDefault="00AE4763" w:rsidP="00AE4763">
      <w:pPr>
        <w:rPr>
          <w:b/>
        </w:rPr>
      </w:pPr>
      <w:r>
        <w:rPr>
          <w:b/>
        </w:rPr>
        <w:t>09</w:t>
      </w:r>
      <w:r w:rsidRPr="0085567F">
        <w:rPr>
          <w:b/>
        </w:rPr>
        <w:t xml:space="preserve">. </w:t>
      </w:r>
      <w:r w:rsidRPr="00AE4763">
        <w:rPr>
          <w:b/>
        </w:rPr>
        <w:t>Object-Oriented Programming Fundamentals in C#</w:t>
      </w:r>
    </w:p>
    <w:p w14:paraId="1E5F87A8" w14:textId="77777777" w:rsidR="00AE4763" w:rsidRDefault="00AE4763" w:rsidP="00AE4763">
      <w:r>
        <w:t xml:space="preserve">Link - </w:t>
      </w:r>
      <w:hyperlink r:id="rId14" w:history="1">
        <w:r w:rsidRPr="00DB20BE">
          <w:rPr>
            <w:rStyle w:val="Hyperlink"/>
          </w:rPr>
          <w:t>https://app.pluralsight.com/library/courses/object-oriented-programming-fundamentals-csharp/table-of-contents</w:t>
        </w:r>
      </w:hyperlink>
    </w:p>
    <w:p w14:paraId="51E3F2D9" w14:textId="77777777" w:rsidR="00AE4763" w:rsidRDefault="00AE4763" w:rsidP="00AE4763">
      <w:pPr>
        <w:rPr>
          <w:rStyle w:val="Hyperlink"/>
        </w:rPr>
      </w:pPr>
    </w:p>
    <w:p w14:paraId="30E85F3A" w14:textId="37A89261" w:rsidR="00E0561D" w:rsidRPr="0085567F" w:rsidRDefault="00E0561D" w:rsidP="00E0561D">
      <w:pPr>
        <w:rPr>
          <w:b/>
        </w:rPr>
      </w:pPr>
      <w:r>
        <w:rPr>
          <w:b/>
        </w:rPr>
        <w:lastRenderedPageBreak/>
        <w:t>10</w:t>
      </w:r>
      <w:r w:rsidRPr="0085567F">
        <w:rPr>
          <w:b/>
        </w:rPr>
        <w:t xml:space="preserve">. </w:t>
      </w:r>
      <w:r w:rsidRPr="00E0561D">
        <w:rPr>
          <w:b/>
        </w:rPr>
        <w:t>Building a RESTful API with ASP.NET Core</w:t>
      </w:r>
      <w:r w:rsidR="00984AD5">
        <w:rPr>
          <w:b/>
        </w:rPr>
        <w:t xml:space="preserve"> (Library)</w:t>
      </w:r>
    </w:p>
    <w:p w14:paraId="5D99F93A" w14:textId="77777777" w:rsidR="00AE4763" w:rsidRDefault="00161BB4" w:rsidP="00770C19">
      <w:pPr>
        <w:rPr>
          <w:rStyle w:val="Hyperlink"/>
        </w:rPr>
      </w:pPr>
      <w:hyperlink r:id="rId15" w:history="1">
        <w:r w:rsidR="008E2014" w:rsidRPr="00D45E4F">
          <w:rPr>
            <w:rStyle w:val="Hyperlink"/>
          </w:rPr>
          <w:t>https://app.pluralsight.com/library/courses/asp-dot-net-core-restful-api-building/table-of-contents</w:t>
        </w:r>
      </w:hyperlink>
    </w:p>
    <w:p w14:paraId="76FB1902" w14:textId="77777777" w:rsidR="008E2014" w:rsidRPr="0085567F" w:rsidRDefault="008E2014" w:rsidP="008E2014">
      <w:pPr>
        <w:rPr>
          <w:b/>
        </w:rPr>
      </w:pPr>
      <w:r>
        <w:rPr>
          <w:b/>
        </w:rPr>
        <w:t>11</w:t>
      </w:r>
      <w:r w:rsidRPr="0085567F">
        <w:rPr>
          <w:b/>
        </w:rPr>
        <w:t xml:space="preserve">. </w:t>
      </w:r>
      <w:r>
        <w:rPr>
          <w:b/>
        </w:rPr>
        <w:t>Entity Framework Core 2: Getting started ()</w:t>
      </w:r>
    </w:p>
    <w:p w14:paraId="19FB53FF" w14:textId="2F55555E" w:rsidR="008E2014" w:rsidRDefault="00161BB4" w:rsidP="00770C19">
      <w:pPr>
        <w:rPr>
          <w:rStyle w:val="Hyperlink"/>
        </w:rPr>
      </w:pPr>
      <w:hyperlink r:id="rId16" w:history="1">
        <w:r w:rsidRPr="002064A6">
          <w:rPr>
            <w:rStyle w:val="Hyperlink"/>
          </w:rPr>
          <w:t>https://app.pluralsight.com/library/courses/entity-framework-core-2-getting-started/table-of-contents</w:t>
        </w:r>
      </w:hyperlink>
    </w:p>
    <w:p w14:paraId="5CA24D7A" w14:textId="3185031D" w:rsidR="00161BB4" w:rsidRPr="0085567F" w:rsidRDefault="00161BB4" w:rsidP="00161BB4">
      <w:pPr>
        <w:rPr>
          <w:b/>
        </w:rPr>
      </w:pPr>
      <w:r>
        <w:rPr>
          <w:b/>
        </w:rPr>
        <w:t>11</w:t>
      </w:r>
      <w:r w:rsidRPr="0085567F">
        <w:rPr>
          <w:b/>
        </w:rPr>
        <w:t xml:space="preserve">. </w:t>
      </w:r>
      <w:r w:rsidRPr="00161BB4">
        <w:rPr>
          <w:b/>
        </w:rPr>
        <w:t xml:space="preserve">Securing ASP.NET Core with OAuth2 and OpenID Connect </w:t>
      </w:r>
      <w:r>
        <w:rPr>
          <w:b/>
        </w:rPr>
        <w:t>(</w:t>
      </w:r>
      <w:proofErr w:type="spellStart"/>
      <w:r>
        <w:rPr>
          <w:b/>
        </w:rPr>
        <w:t>ImageGallery</w:t>
      </w:r>
      <w:proofErr w:type="spellEnd"/>
      <w:r>
        <w:rPr>
          <w:b/>
        </w:rPr>
        <w:t>)</w:t>
      </w:r>
    </w:p>
    <w:p w14:paraId="1D4CDF56" w14:textId="162EBC3D" w:rsidR="00161BB4" w:rsidRDefault="00161BB4" w:rsidP="00770C19">
      <w:pPr>
        <w:rPr>
          <w:rStyle w:val="Hyperlink"/>
        </w:rPr>
      </w:pPr>
      <w:r w:rsidRPr="00161BB4">
        <w:rPr>
          <w:rStyle w:val="Hyperlink"/>
        </w:rPr>
        <w:t>https://app.pluralsight.com/library/courses/asp-dotnet-core-oauth2-openid-connect-securing/table-of-contents</w:t>
      </w:r>
      <w:bookmarkStart w:id="0" w:name="_GoBack"/>
      <w:bookmarkEnd w:id="0"/>
    </w:p>
    <w:p w14:paraId="59D21143" w14:textId="77777777" w:rsidR="00770C19" w:rsidRDefault="00770C19" w:rsidP="00BA0ED3">
      <w:pPr>
        <w:rPr>
          <w:rStyle w:val="Hyperlink"/>
        </w:rPr>
      </w:pPr>
    </w:p>
    <w:p w14:paraId="6AED16F2" w14:textId="77777777" w:rsidR="00770C19" w:rsidRDefault="00770C19" w:rsidP="00BA0ED3"/>
    <w:p w14:paraId="2496396D" w14:textId="77777777" w:rsidR="00BA0ED3" w:rsidRDefault="00BA0ED3" w:rsidP="00BA0ED3">
      <w:pPr>
        <w:rPr>
          <w:rStyle w:val="Hyperlink"/>
        </w:rPr>
      </w:pPr>
    </w:p>
    <w:p w14:paraId="3225D9A6" w14:textId="77777777" w:rsidR="00BA0ED3" w:rsidRDefault="00BA0ED3" w:rsidP="0085567F"/>
    <w:p w14:paraId="711B80FB" w14:textId="77777777" w:rsidR="0085567F" w:rsidRDefault="0085567F" w:rsidP="0085567F"/>
    <w:p w14:paraId="4730088E" w14:textId="77777777" w:rsidR="0085567F" w:rsidRDefault="0085567F" w:rsidP="0085567F"/>
    <w:p w14:paraId="18C514AB" w14:textId="77777777" w:rsidR="0085567F" w:rsidRDefault="0085567F" w:rsidP="0085567F"/>
    <w:p w14:paraId="5BB698DF" w14:textId="77777777" w:rsidR="0085567F" w:rsidRDefault="0085567F" w:rsidP="0085567F"/>
    <w:sectPr w:rsidR="0085567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0"/>
  <w:activeWritingStyle w:appName="MSWord" w:lang="en-US" w:vendorID="64" w:dllVersion="4096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wMDUxMjUyNjC1sDRR0lEKTi0uzszPAykwqgUAIsgQ4iwAAAA="/>
  </w:docVars>
  <w:rsids>
    <w:rsidRoot w:val="00EE48FD"/>
    <w:rsid w:val="00161BB4"/>
    <w:rsid w:val="00770C19"/>
    <w:rsid w:val="0085567F"/>
    <w:rsid w:val="008E2014"/>
    <w:rsid w:val="008E2DE7"/>
    <w:rsid w:val="00984AD5"/>
    <w:rsid w:val="00AE4763"/>
    <w:rsid w:val="00AF6014"/>
    <w:rsid w:val="00BA0ED3"/>
    <w:rsid w:val="00D87BF4"/>
    <w:rsid w:val="00E0561D"/>
    <w:rsid w:val="00EE48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F19126"/>
  <w15:chartTrackingRefBased/>
  <w15:docId w15:val="{DB088504-709B-4B1C-8D92-D0C1A774D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556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2014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156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pp.pluralsight.com/library/courses/confident-coding-automated-testing-aspdotnet-mvc/table-of-contents" TargetMode="External"/><Relationship Id="rId13" Type="http://schemas.openxmlformats.org/officeDocument/2006/relationships/hyperlink" Target="https://app.pluralsight.com/library/courses/html-helper-library-aspdotnet-mvc5/table-of-contents" TargetMode="External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app.pluralsight.com/library/courses/asp-dot-net-identity-fundamentals/table-of-contents" TargetMode="External"/><Relationship Id="rId12" Type="http://schemas.openxmlformats.org/officeDocument/2006/relationships/hyperlink" Target="https://app.pluralsight.com/library/courses/csharp-unit-testing-enterprise-applications/table-of-contents" TargetMode="External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hyperlink" Target="https://app.pluralsight.com/library/courses/entity-framework-core-2-getting-started/table-of-contents" TargetMode="External"/><Relationship Id="rId1" Type="http://schemas.openxmlformats.org/officeDocument/2006/relationships/styles" Target="styles.xml"/><Relationship Id="rId6" Type="http://schemas.openxmlformats.org/officeDocument/2006/relationships/hyperlink" Target="https://app.pluralsight.com/library/courses/oauth2-openid-connect-angular-aspdotnet/table-of-contents" TargetMode="External"/><Relationship Id="rId11" Type="http://schemas.openxmlformats.org/officeDocument/2006/relationships/hyperlink" Target="https://app.pluralsight.com/library/courses/html-helper-library-aspdotnet-mvc5/table-of-contents" TargetMode="External"/><Relationship Id="rId5" Type="http://schemas.openxmlformats.org/officeDocument/2006/relationships/hyperlink" Target="https://app.pluralsight.com/library/courses/bootstrap-business-application-template-mvc/table-of-contents" TargetMode="External"/><Relationship Id="rId15" Type="http://schemas.openxmlformats.org/officeDocument/2006/relationships/hyperlink" Target="https://app.pluralsight.com/library/courses/asp-dot-net-core-restful-api-building/table-of-contents" TargetMode="External"/><Relationship Id="rId10" Type="http://schemas.openxmlformats.org/officeDocument/2006/relationships/hyperlink" Target="https://app.pluralsight.com/library/courses/clean-architecture-patterns-practices-principles/table-of-contents" TargetMode="External"/><Relationship Id="rId4" Type="http://schemas.openxmlformats.org/officeDocument/2006/relationships/hyperlink" Target="https://app.pluralsight.com/library/courses/entity-framework-applications-integration-testing/table-of-contents" TargetMode="External"/><Relationship Id="rId9" Type="http://schemas.openxmlformats.org/officeDocument/2006/relationships/hyperlink" Target="https://app.pluralsight.com/library/courses/writing-testable-code/table-of-contents" TargetMode="External"/><Relationship Id="rId14" Type="http://schemas.openxmlformats.org/officeDocument/2006/relationships/hyperlink" Target="https://app.pluralsight.com/library/courses/object-oriented-programming-fundamentals-csharp/table-of-content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</TotalTime>
  <Pages>2</Pages>
  <Words>592</Words>
  <Characters>3378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d. Ahasan Habib</cp:lastModifiedBy>
  <cp:revision>12</cp:revision>
  <dcterms:created xsi:type="dcterms:W3CDTF">2017-08-07T19:40:00Z</dcterms:created>
  <dcterms:modified xsi:type="dcterms:W3CDTF">2018-04-11T16:11:00Z</dcterms:modified>
</cp:coreProperties>
</file>